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 xml:space="preserve"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</w:t>
      </w:r>
      <w:proofErr w:type="gramStart"/>
      <w:r w:rsidRPr="00B84D37">
        <w:rPr>
          <w:lang w:val="ru-RU"/>
        </w:rPr>
        <w:t>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</w:t>
      </w:r>
      <w:proofErr w:type="gramEnd"/>
      <w:r w:rsidRPr="00B84D37">
        <w:rPr>
          <w:lang w:val="ru-RU"/>
        </w:rPr>
        <w:t>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 xml:space="preserve">SLAM </w:t>
      </w:r>
      <w:proofErr w:type="spellStart"/>
      <w:r w:rsidRPr="00B84D37">
        <w:rPr>
          <w:color w:val="auto"/>
        </w:rPr>
        <w:t>н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основ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фильтров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частиц</w:t>
      </w:r>
      <w:proofErr w:type="spellEnd"/>
      <w:r w:rsidRPr="00B84D37">
        <w:rPr>
          <w:color w:val="auto"/>
        </w:rPr>
        <w:t xml:space="preserve"> (Simultaneous Localization and Mapping using Particle Filters</w:t>
      </w:r>
      <w:proofErr w:type="gramStart"/>
      <w:r w:rsidRPr="00B84D37">
        <w:rPr>
          <w:color w:val="auto"/>
        </w:rPr>
        <w:t>)[</w:t>
      </w:r>
      <w:proofErr w:type="gramEnd"/>
      <w:r w:rsidRPr="00B84D37">
        <w:rPr>
          <w:color w:val="auto"/>
        </w:rPr>
        <w:t>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proofErr w:type="spellStart"/>
      <w:r w:rsidRPr="00B84D37">
        <w:rPr>
          <w:color w:val="auto"/>
        </w:rPr>
        <w:t>Таблиц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критериям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Универсальность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Масштабируемость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применим при условии, что каждый робот может передать данные любому другому роботу, что может не всегда </w:t>
            </w:r>
            <w:proofErr w:type="spellStart"/>
            <w:r w:rsidRPr="00B84D37">
              <w:rPr>
                <w:lang w:val="ru-RU"/>
              </w:rPr>
              <w:t>выолняться</w:t>
            </w:r>
            <w:proofErr w:type="spellEnd"/>
            <w:r w:rsidRPr="00B84D37">
              <w:rPr>
                <w:lang w:val="ru-RU"/>
              </w:rPr>
              <w:t>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6-7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допускает </w:t>
            </w:r>
            <w:proofErr w:type="spellStart"/>
            <w:r w:rsidRPr="00B84D37">
              <w:rPr>
                <w:lang w:val="ru-RU"/>
              </w:rPr>
              <w:t>отсуствие</w:t>
            </w:r>
            <w:proofErr w:type="spellEnd"/>
            <w:r w:rsidRPr="00B84D37">
              <w:rPr>
                <w:lang w:val="ru-RU"/>
              </w:rPr>
              <w:t xml:space="preserve">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8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4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proofErr w:type="spellStart"/>
      <w:r w:rsidRPr="00B84D37">
        <w:rPr>
          <w:color w:val="auto"/>
        </w:rPr>
        <w:t>Выводы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итогам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</w:t>
      </w:r>
      <w:proofErr w:type="gramStart"/>
      <w:r w:rsidRPr="00B84D37">
        <w:rPr>
          <w:lang w:val="ru-RU"/>
        </w:rPr>
        <w:t>,</w:t>
      </w:r>
      <w:proofErr w:type="gramEnd"/>
      <w:r w:rsidRPr="00B84D37">
        <w:rPr>
          <w:lang w:val="ru-RU"/>
        </w:rPr>
        <w:t xml:space="preserve">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proofErr w:type="spellStart"/>
      <w:r w:rsidRPr="00B84D37">
        <w:rPr>
          <w:color w:val="auto"/>
        </w:rPr>
        <w:t>В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все элементы которой принадлежат множеству {0; 1}. Данная матрица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шагов</w:t>
      </w:r>
      <w:proofErr w:type="spellEnd"/>
      <w:r w:rsidRPr="00B84D37">
        <w:t xml:space="preserve">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роботов</w:t>
      </w:r>
      <w:proofErr w:type="spellEnd"/>
      <w:r w:rsidRPr="00B84D37">
        <w:t xml:space="preserve">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Общее</w:t>
      </w:r>
      <w:proofErr w:type="spellEnd"/>
      <w:r w:rsidRPr="00B84D37">
        <w:t xml:space="preserve"> </w:t>
      </w: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итераций</w:t>
      </w:r>
      <w:proofErr w:type="spellEnd"/>
      <w:r w:rsidRPr="00B84D37">
        <w:t xml:space="preserve">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Параметр</w:t>
      </w:r>
      <w:proofErr w:type="spellEnd"/>
      <w:r w:rsidRPr="00B84D37">
        <w:t xml:space="preserve">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Размер</w:t>
      </w:r>
      <w:proofErr w:type="spellEnd"/>
      <w:r w:rsidRPr="00B84D37">
        <w:t xml:space="preserve"> </w:t>
      </w:r>
      <w:proofErr w:type="spellStart"/>
      <w:r w:rsidRPr="00B84D37">
        <w:t>шага</w:t>
      </w:r>
      <w:proofErr w:type="spellEnd"/>
      <w:r w:rsidRPr="00B84D37">
        <w:t xml:space="preserve">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proofErr w:type="spellStart"/>
      <w:r w:rsidRPr="00B84D37">
        <w:rPr>
          <w:color w:val="auto"/>
        </w:rPr>
        <w:t>Вы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8F43E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, </w:t>
      </w:r>
      <w:proofErr w:type="gramStart"/>
      <w:r w:rsidRPr="00B84D37">
        <w:rPr>
          <w:lang w:val="ru-RU"/>
        </w:rPr>
        <w:t>определяемые</w:t>
      </w:r>
      <w:proofErr w:type="gramEnd"/>
      <w:r w:rsidRPr="00B84D37">
        <w:rPr>
          <w:lang w:val="ru-RU"/>
        </w:rPr>
        <w:t xml:space="preserve">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 xml:space="preserve">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вектора-столбца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 xml:space="preserve">.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u</m:t>
            </m:r>
          </m:e>
          <m:sup>
            <m:r>
              <w:rPr>
                <w:rFonts w:ascii="Cambria Math" w:hAnsi="Cambria Math"/>
                <w:lang w:val="ru-RU"/>
              </w:rPr>
              <m:t>k</m:t>
            </m:r>
          </m:sup>
        </m:sSup>
      </m:oMath>
      <w:r w:rsidR="005A459D" w:rsidRPr="00B84D37">
        <w:rPr>
          <w:lang w:val="ru-RU"/>
        </w:rPr>
        <w:t xml:space="preserve"> </w:t>
      </w:r>
      <w:r w:rsidR="006702F5" w:rsidRPr="006702F5">
        <w:rPr>
          <w:lang w:val="ru-RU"/>
        </w:rPr>
        <w:t xml:space="preserve">используется вектор-столбец, составленный из знач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6702F5" w:rsidRPr="006702F5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F86162" w:rsidRPr="00F86162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</w:t>
      </w:r>
      <w:r w:rsidR="000B3BF9">
        <w:rPr>
          <w:lang w:val="ru-RU"/>
        </w:rPr>
        <w:t xml:space="preserve">Переменные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, используемые в алгоритме 1, являются векторами-столбцами размером </w:t>
      </w:r>
      <w:r w:rsidR="000B3BF9">
        <w:rPr>
          <w:rFonts w:eastAsiaTheme="minorEastAsia"/>
          <w:color w:val="000000"/>
        </w:rPr>
        <w:t>n</w:t>
      </w:r>
      <w:r w:rsidR="000B3BF9" w:rsidRPr="000B3BF9">
        <w:rPr>
          <w:rFonts w:eastAsiaTheme="minorEastAsia"/>
          <w:color w:val="000000"/>
          <w:lang w:val="ru-RU"/>
        </w:rPr>
        <w:t>.</w:t>
      </w:r>
      <w:r w:rsidR="000B3BF9" w:rsidRPr="00B84D37">
        <w:rPr>
          <w:lang w:val="ru-RU"/>
        </w:rPr>
        <w:t xml:space="preserve"> </w:t>
      </w:r>
      <w:r w:rsidR="005A459D" w:rsidRPr="00B84D37">
        <w:rPr>
          <w:lang w:val="ru-RU"/>
        </w:rPr>
        <w:t>Выходным значением алгоритма 1 является</w:t>
      </w:r>
      <w:r w:rsidR="007A3536">
        <w:rPr>
          <w:lang w:val="ru-RU"/>
        </w:rPr>
        <w:t xml:space="preserve"> переменна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>.</w:t>
      </w:r>
      <w:r w:rsidR="007A3536">
        <w:rPr>
          <w:lang w:val="ru-RU"/>
        </w:rPr>
        <w:t xml:space="preserve"> </w:t>
      </w:r>
      <w:r w:rsidR="005A459D" w:rsidRPr="00B84D37">
        <w:rPr>
          <w:lang w:val="ru-RU"/>
        </w:rPr>
        <w:t xml:space="preserve">После завершения работы алгоритма </w:t>
      </w:r>
      <w:r w:rsidR="001F08AC">
        <w:rPr>
          <w:lang w:val="ru-RU"/>
        </w:rPr>
        <w:t xml:space="preserve">данное значение записывается 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FD7B17" w:rsidRPr="00FD7B17">
        <w:rPr>
          <w:lang w:val="ru-RU"/>
        </w:rPr>
        <w:t>.</w:t>
      </w:r>
      <w:r w:rsidR="005A459D" w:rsidRPr="00B84D37">
        <w:rPr>
          <w:lang w:val="ru-RU"/>
        </w:rPr>
        <w:t xml:space="preserve">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</w:t>
      </w:r>
      <w:r w:rsidR="005A459D" w:rsidRPr="005A459D">
        <w:rPr>
          <w:lang w:val="ru-RU"/>
        </w:rPr>
        <w:lastRenderedPageBreak/>
        <w:t xml:space="preserve">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A</w:t>
      </w:r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r>
          <w:rPr>
            <w:rFonts w:ascii="Cambria Math" w:hAnsi="Cambria Math"/>
            <w:color w:val="000000"/>
            <w:sz w:val="28"/>
            <w:szCs w:val="28"/>
          </w:rPr>
          <m:t>A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L</w:t>
      </w:r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w:r w:rsidRPr="00B84D37">
        <w:t>L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w:r w:rsidRPr="00B84D37">
        <w:t>L</w:t>
      </w:r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proofErr w:type="spellStart"/>
      <w:r w:rsidRPr="00B84D37">
        <w:t>i</w:t>
      </w:r>
      <w:proofErr w:type="spellEnd"/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ϵ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6E011F" w:rsidRDefault="005A459D" w:rsidP="00DB35B7">
      <w:pPr>
        <w:spacing w:before="0" w:after="0"/>
        <w:jc w:val="both"/>
        <w:rPr>
          <w:lang w:val="ru-RU"/>
        </w:rPr>
      </w:pPr>
      <w:r w:rsidRPr="006E011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E011F">
        <w:rPr>
          <w:lang w:val="ru-RU"/>
        </w:rPr>
        <w:t>(0)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6E011F">
        <w:rPr>
          <w:lang w:val="ru-RU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7A3536" w:rsidRPr="006E011F">
        <w:rPr>
          <w:lang w:val="ru-RU"/>
        </w:rPr>
        <w:t xml:space="preserve">(0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695AB9" w:rsidRPr="000115AE" w:rsidRDefault="005A459D" w:rsidP="00DB35B7">
      <w:pPr>
        <w:spacing w:before="0" w:after="0"/>
        <w:jc w:val="both"/>
      </w:pPr>
      <w:r w:rsidRPr="006E011F">
        <w:rPr>
          <w:lang w:val="ru-RU"/>
        </w:rPr>
        <w:t xml:space="preserve"> </w:t>
      </w:r>
      <w:r w:rsidRPr="00B84D37">
        <w:t>for</w:t>
      </w:r>
      <w:r w:rsidRPr="000115AE">
        <w:t xml:space="preserve"> </w:t>
      </w:r>
      <w:r w:rsidRPr="00B84D37">
        <w:t>k</w:t>
      </w:r>
      <w:r w:rsidRPr="000115AE">
        <w:t xml:space="preserve"> = 1, ..., </w:t>
      </w:r>
      <w:r w:rsidRPr="00B84D37">
        <w:t>K</w:t>
      </w:r>
      <w:r w:rsidRPr="000115AE">
        <w:t>-1</w:t>
      </w:r>
    </w:p>
    <w:p w:rsidR="00695AB9" w:rsidRPr="000115AE" w:rsidRDefault="005A459D" w:rsidP="00DB35B7">
      <w:pPr>
        <w:spacing w:before="0" w:after="0"/>
        <w:jc w:val="both"/>
      </w:pPr>
      <w:r w:rsidRPr="00B84D37">
        <w:t> </w:t>
      </w:r>
      <w:r w:rsidR="00695AB9" w:rsidRPr="000115AE">
        <w:tab/>
      </w:r>
      <w:r w:rsidRPr="00B84D37">
        <w:t>for</w:t>
      </w:r>
      <w:r w:rsidRPr="000115AE">
        <w:t xml:space="preserve"> </w:t>
      </w:r>
      <w:r w:rsidRPr="00B84D37">
        <w:t>t</w:t>
      </w:r>
      <w:r w:rsidRPr="000115AE">
        <w:t xml:space="preserve">=0, ..., </w:t>
      </w:r>
      <w:r w:rsidRPr="00B84D37">
        <w:t>l</w:t>
      </w:r>
      <w:r w:rsidRPr="000115AE">
        <w:t>-1</w:t>
      </w:r>
    </w:p>
    <w:p w:rsidR="00695AB9" w:rsidRPr="006E011F" w:rsidRDefault="005A459D" w:rsidP="00DB35B7">
      <w:pPr>
        <w:spacing w:before="0" w:after="0"/>
        <w:jc w:val="both"/>
        <w:rPr>
          <w:lang w:val="ru-RU"/>
        </w:rPr>
      </w:pPr>
      <w:r w:rsidRPr="000115AE">
        <w:t xml:space="preserve"> </w:t>
      </w:r>
      <w:r w:rsidR="00695AB9" w:rsidRPr="000115AE">
        <w:tab/>
      </w:r>
      <w:r w:rsidR="00695AB9" w:rsidRPr="000115AE">
        <w:tab/>
      </w:r>
      <w:r w:rsidRPr="00B84D37">
        <w:rPr>
          <w:lang w:val="ru-RU"/>
        </w:rPr>
        <w:t>вычислим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E011F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E011F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r w:rsidRPr="00B84D37">
        <w:t>end</w:t>
      </w:r>
      <w:r w:rsidRPr="008D7509">
        <w:t xml:space="preserve"> </w:t>
      </w:r>
      <w:r w:rsidRPr="00B84D37">
        <w:t>for</w:t>
      </w:r>
    </w:p>
    <w:p w:rsidR="00695AB9" w:rsidRPr="008D7509" w:rsidRDefault="00BD4777" w:rsidP="00695AB9">
      <w:pPr>
        <w:spacing w:before="0" w:after="0"/>
        <w:ind w:firstLine="720"/>
        <w:jc w:val="both"/>
      </w:pP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r w:rsidRPr="00B84D37">
        <w:t>end</w:t>
      </w:r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 xml:space="preserve">=0, ...,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r w:rsidRPr="00695AB9">
        <w:t>end</w:t>
      </w:r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r w:rsidRPr="00695AB9">
        <w:t>result=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(L-(K-1)l</m:t>
            </m:r>
            <w:bookmarkStart w:id="17" w:name="_GoBack"/>
            <w:bookmarkEnd w:id="17"/>
            <m:r>
              <w:rPr>
                <w:rFonts w:ascii="Cambria Math" w:hAnsi="Cambria Math"/>
              </w:rPr>
              <m:t>)]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BD4777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BD4777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BD4777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</w:t>
      </w:r>
      <w:proofErr w:type="gramStart"/>
      <w:r w:rsidR="00E45242" w:rsidRPr="00E45242">
        <w:t>=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8" w:name="заключение"/>
      <w:r w:rsidRPr="00B84D37">
        <w:rPr>
          <w:color w:val="auto"/>
          <w:lang w:val="ru-RU"/>
        </w:rPr>
        <w:t>Заключение</w:t>
      </w:r>
    </w:p>
    <w:bookmarkEnd w:id="1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 xml:space="preserve">вий, допускающий отсутствие связи между </w:t>
      </w:r>
      <w:proofErr w:type="spellStart"/>
      <w:r w:rsidRPr="00B84D37">
        <w:rPr>
          <w:lang w:val="ru-RU"/>
        </w:rPr>
        <w:t>некотором</w:t>
      </w:r>
      <w:r w:rsidR="008D7509">
        <w:rPr>
          <w:lang w:val="ru-RU"/>
        </w:rPr>
        <w:t>и</w:t>
      </w:r>
      <w:proofErr w:type="spellEnd"/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9" w:name="список-литературы"/>
      <w:proofErr w:type="spellStart"/>
      <w:r w:rsidRPr="00B84D37">
        <w:rPr>
          <w:color w:val="auto"/>
        </w:rPr>
        <w:t>Список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литературы</w:t>
      </w:r>
      <w:proofErr w:type="spellEnd"/>
    </w:p>
    <w:bookmarkEnd w:id="19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Jing Dong, Erik Nelson, Vadim </w:t>
      </w:r>
      <w:proofErr w:type="spellStart"/>
      <w:r w:rsidRPr="00B84D37">
        <w:t>Indelman</w:t>
      </w:r>
      <w:proofErr w:type="spellEnd"/>
      <w:r w:rsidRPr="00B84D37">
        <w:t xml:space="preserve">, Nathan Michael, Frank </w:t>
      </w:r>
      <w:proofErr w:type="spellStart"/>
      <w:r w:rsidRPr="00B84D37">
        <w:t>Dellaert</w:t>
      </w:r>
      <w:proofErr w:type="spellEnd"/>
      <w:r w:rsidRPr="00B84D37">
        <w:t>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Rosario </w:t>
      </w:r>
      <w:proofErr w:type="spellStart"/>
      <w:r w:rsidRPr="00B84D37">
        <w:t>Aragues</w:t>
      </w:r>
      <w:proofErr w:type="spellEnd"/>
      <w:r w:rsidRPr="00B84D37">
        <w:t xml:space="preserve">, Jorge Cortes, Carlos </w:t>
      </w:r>
      <w:proofErr w:type="spellStart"/>
      <w:r w:rsidRPr="00B84D37">
        <w:t>Sagues</w:t>
      </w:r>
      <w:proofErr w:type="spellEnd"/>
      <w:r w:rsidRPr="00B84D37">
        <w:t>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5AE"/>
    <w:rsid w:val="00011C8B"/>
    <w:rsid w:val="000B3BF9"/>
    <w:rsid w:val="001930FD"/>
    <w:rsid w:val="001C7948"/>
    <w:rsid w:val="001F08AC"/>
    <w:rsid w:val="002125D3"/>
    <w:rsid w:val="00297142"/>
    <w:rsid w:val="00314476"/>
    <w:rsid w:val="00481D7F"/>
    <w:rsid w:val="004E29B3"/>
    <w:rsid w:val="00590D07"/>
    <w:rsid w:val="005A459D"/>
    <w:rsid w:val="006702F5"/>
    <w:rsid w:val="00695AB9"/>
    <w:rsid w:val="006E011F"/>
    <w:rsid w:val="00784D58"/>
    <w:rsid w:val="007A3536"/>
    <w:rsid w:val="008C68CC"/>
    <w:rsid w:val="008D6863"/>
    <w:rsid w:val="008D7509"/>
    <w:rsid w:val="008F43E7"/>
    <w:rsid w:val="009C0A7A"/>
    <w:rsid w:val="00A1094A"/>
    <w:rsid w:val="00A5554B"/>
    <w:rsid w:val="00B4589B"/>
    <w:rsid w:val="00B71A19"/>
    <w:rsid w:val="00B84D37"/>
    <w:rsid w:val="00B86B75"/>
    <w:rsid w:val="00BB76DA"/>
    <w:rsid w:val="00BC48D5"/>
    <w:rsid w:val="00BD4777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86162"/>
    <w:rsid w:val="00FD1F34"/>
    <w:rsid w:val="00FD7B17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385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105</cp:revision>
  <dcterms:created xsi:type="dcterms:W3CDTF">2018-01-28T12:28:00Z</dcterms:created>
  <dcterms:modified xsi:type="dcterms:W3CDTF">2018-02-20T15:18:00Z</dcterms:modified>
</cp:coreProperties>
</file>